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2E33B" w14:textId="326CB9F8" w:rsidR="00997C4E" w:rsidRDefault="00997C4E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bookmarkStart w:id="0" w:name="_Hlk7614395"/>
      <w:bookmarkStart w:id="1" w:name="_Hlk515955123"/>
      <w:r w:rsidRPr="00040550">
        <w:rPr>
          <w:rFonts w:ascii="Arial" w:hAnsi="Arial" w:cs="Arial"/>
          <w:b/>
          <w:szCs w:val="24"/>
        </w:rPr>
        <w:t xml:space="preserve">Attachment </w:t>
      </w:r>
      <w:r w:rsidR="00E047E0">
        <w:rPr>
          <w:rFonts w:ascii="Arial" w:hAnsi="Arial" w:cs="Arial"/>
          <w:b/>
          <w:szCs w:val="24"/>
        </w:rPr>
        <w:t>5</w:t>
      </w:r>
    </w:p>
    <w:p w14:paraId="1BB349B0" w14:textId="481EAB4C" w:rsidR="00855CBB" w:rsidRDefault="00855CBB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62C6B68C" w14:textId="133CE761" w:rsidR="00855CBB" w:rsidRPr="006F0764" w:rsidRDefault="00855CBB" w:rsidP="00855CBB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bCs/>
          <w:szCs w:val="24"/>
        </w:rPr>
      </w:pPr>
      <w:proofErr w:type="spellStart"/>
      <w:r w:rsidRPr="006F0764">
        <w:rPr>
          <w:rFonts w:ascii="Arial" w:hAnsi="Arial" w:cs="Arial"/>
          <w:b/>
          <w:bCs/>
          <w:szCs w:val="24"/>
        </w:rPr>
        <w:t>YGetIt</w:t>
      </w:r>
      <w:proofErr w:type="spellEnd"/>
      <w:r w:rsidRPr="006F0764">
        <w:rPr>
          <w:rFonts w:ascii="Arial" w:hAnsi="Arial" w:cs="Arial"/>
          <w:b/>
          <w:bCs/>
          <w:szCs w:val="24"/>
        </w:rPr>
        <w:t>? Tested Animation</w:t>
      </w:r>
      <w:r>
        <w:rPr>
          <w:rFonts w:ascii="Arial" w:hAnsi="Arial" w:cs="Arial"/>
          <w:b/>
          <w:bCs/>
          <w:szCs w:val="24"/>
        </w:rPr>
        <w:t xml:space="preserve"> Request for Proposal (RFP)</w:t>
      </w:r>
    </w:p>
    <w:p w14:paraId="191BB4DA" w14:textId="44E7D102" w:rsidR="00981F78" w:rsidRPr="00654201" w:rsidRDefault="00855CBB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roposal</w:t>
      </w:r>
      <w:r w:rsidR="00981F78" w:rsidRPr="00654201">
        <w:rPr>
          <w:rFonts w:ascii="Arial" w:hAnsi="Arial" w:cs="Arial"/>
          <w:b/>
          <w:szCs w:val="24"/>
        </w:rPr>
        <w:t xml:space="preserve"> Cover Page</w:t>
      </w:r>
    </w:p>
    <w:bookmarkEnd w:id="0"/>
    <w:bookmarkEnd w:id="1"/>
    <w:p w14:paraId="62281164" w14:textId="77777777" w:rsidR="00855CBB" w:rsidRDefault="00855CBB" w:rsidP="0048321A">
      <w:pPr>
        <w:jc w:val="center"/>
        <w:rPr>
          <w:rFonts w:ascii="Arial" w:hAnsi="Arial" w:cs="Arial"/>
          <w:b/>
          <w:bCs/>
          <w:szCs w:val="24"/>
        </w:rPr>
      </w:pPr>
    </w:p>
    <w:p w14:paraId="1AC84A9C" w14:textId="6052C3A2" w:rsidR="0048321A" w:rsidRDefault="00855CBB" w:rsidP="0048321A">
      <w:pPr>
        <w:jc w:val="center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RFP # 23-0009</w:t>
      </w:r>
    </w:p>
    <w:p w14:paraId="6B7A9457" w14:textId="77777777" w:rsidR="00855CBB" w:rsidRDefault="00855CBB" w:rsidP="0048321A">
      <w:pPr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7EDDA0C9" w14:textId="3630069D" w:rsidR="00534C66" w:rsidRPr="00534C66" w:rsidRDefault="00534C66" w:rsidP="0048321A">
      <w:pPr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  <w:r w:rsidRPr="00534C66">
        <w:rPr>
          <w:rFonts w:ascii="Arial" w:hAnsi="Arial" w:cs="Arial"/>
          <w:b/>
          <w:bCs/>
          <w:color w:val="0070C0"/>
          <w:sz w:val="16"/>
          <w:szCs w:val="16"/>
        </w:rPr>
        <w:t>(Type all information below)</w:t>
      </w:r>
    </w:p>
    <w:p w14:paraId="50F56F40" w14:textId="3FEB2981" w:rsidR="00AE5B54" w:rsidRPr="00654201" w:rsidRDefault="00AE5B54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rFonts w:ascii="Arial" w:hAnsi="Arial" w:cs="Arial"/>
          <w:b/>
        </w:rPr>
      </w:pPr>
    </w:p>
    <w:p w14:paraId="72B9BD91" w14:textId="77777777" w:rsidR="00AE5B54" w:rsidRPr="00654201" w:rsidRDefault="00AE5B54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Cs w:val="24"/>
        </w:rPr>
      </w:pPr>
    </w:p>
    <w:p w14:paraId="6BDFDF43" w14:textId="38C95BF5" w:rsidR="00246CCF" w:rsidRPr="00654201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idder </w:t>
      </w:r>
      <w:r w:rsidR="00246CCF" w:rsidRPr="00654201">
        <w:rPr>
          <w:rFonts w:ascii="Arial" w:hAnsi="Arial" w:cs="Arial"/>
          <w:b/>
        </w:rPr>
        <w:t xml:space="preserve">Organization </w:t>
      </w:r>
      <w:r w:rsidR="00534C66">
        <w:rPr>
          <w:rFonts w:ascii="Arial" w:hAnsi="Arial" w:cs="Arial"/>
          <w:b/>
        </w:rPr>
        <w:t xml:space="preserve">Legal </w:t>
      </w:r>
      <w:r w:rsidR="00246CCF" w:rsidRPr="00654201">
        <w:rPr>
          <w:rFonts w:ascii="Arial" w:hAnsi="Arial" w:cs="Arial"/>
          <w:b/>
        </w:rPr>
        <w:t xml:space="preserve">Name: </w:t>
      </w:r>
    </w:p>
    <w:p w14:paraId="58255367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1742DAE4" w14:textId="63C0024E" w:rsidR="00163570" w:rsidRDefault="00163570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Federal ID</w:t>
      </w:r>
      <w:r w:rsidR="00FD3399" w:rsidRPr="00654201">
        <w:rPr>
          <w:rFonts w:ascii="Arial" w:hAnsi="Arial" w:cs="Arial"/>
          <w:b/>
        </w:rPr>
        <w:t>#:</w:t>
      </w:r>
    </w:p>
    <w:p w14:paraId="5A662784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B7C3031" w14:textId="2AFD81B8" w:rsidR="00855CBB" w:rsidRPr="00654201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UEI#: </w:t>
      </w:r>
    </w:p>
    <w:p w14:paraId="4BAEFC22" w14:textId="77777777" w:rsidR="00855CBB" w:rsidRDefault="00855CBB" w:rsidP="00534C6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</w:rPr>
      </w:pPr>
    </w:p>
    <w:p w14:paraId="37DAEB78" w14:textId="1C06CB39" w:rsidR="001861F2" w:rsidRDefault="00246CCF" w:rsidP="00534C6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Contact Person</w:t>
      </w:r>
      <w:r w:rsidR="001861F2" w:rsidRPr="00654201">
        <w:rPr>
          <w:rFonts w:ascii="Arial" w:hAnsi="Arial" w:cs="Arial"/>
          <w:b/>
        </w:rPr>
        <w:t>:</w:t>
      </w:r>
    </w:p>
    <w:p w14:paraId="41A9FE64" w14:textId="7891524F" w:rsidR="00534C66" w:rsidRPr="00534C66" w:rsidRDefault="00534C6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color w:val="0070C0"/>
          <w:sz w:val="16"/>
          <w:szCs w:val="12"/>
        </w:rPr>
      </w:pPr>
      <w:r w:rsidRPr="00534C66">
        <w:rPr>
          <w:rFonts w:ascii="Arial" w:hAnsi="Arial" w:cs="Arial"/>
          <w:b/>
          <w:color w:val="0070C0"/>
          <w:sz w:val="16"/>
          <w:szCs w:val="12"/>
        </w:rPr>
        <w:t>(</w:t>
      </w:r>
      <w:r>
        <w:rPr>
          <w:rFonts w:ascii="Arial" w:hAnsi="Arial" w:cs="Arial"/>
          <w:b/>
          <w:color w:val="0070C0"/>
          <w:sz w:val="16"/>
          <w:szCs w:val="12"/>
        </w:rPr>
        <w:t>T</w:t>
      </w:r>
      <w:r w:rsidRPr="00534C66">
        <w:rPr>
          <w:rFonts w:ascii="Arial" w:hAnsi="Arial" w:cs="Arial"/>
          <w:b/>
          <w:color w:val="0070C0"/>
          <w:sz w:val="16"/>
          <w:szCs w:val="12"/>
        </w:rPr>
        <w:t>he contact person will receive all related correspondence related to this application)</w:t>
      </w:r>
    </w:p>
    <w:p w14:paraId="3C5C3F4F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4883388" w14:textId="130B878F" w:rsidR="00246CCF" w:rsidRPr="00534C66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itle</w:t>
      </w:r>
      <w:r w:rsidR="00246CCF" w:rsidRPr="00654201">
        <w:rPr>
          <w:rFonts w:ascii="Arial" w:hAnsi="Arial" w:cs="Arial"/>
          <w:b/>
        </w:rPr>
        <w:t>:</w:t>
      </w:r>
    </w:p>
    <w:p w14:paraId="1AA323E8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582DD98C" w14:textId="39F582AE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Address: </w:t>
      </w:r>
    </w:p>
    <w:p w14:paraId="7FE86FAB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79B63755" w14:textId="7FA534D3" w:rsidR="001861F2" w:rsidRPr="00654201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elep</w:t>
      </w:r>
      <w:r w:rsidR="00246CCF" w:rsidRPr="00654201">
        <w:rPr>
          <w:rFonts w:ascii="Arial" w:hAnsi="Arial" w:cs="Arial"/>
          <w:b/>
        </w:rPr>
        <w:t>hone #:</w:t>
      </w:r>
    </w:p>
    <w:p w14:paraId="0DFCF5C3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5E75ADE4" w14:textId="1310FE6A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Fax #: </w:t>
      </w:r>
    </w:p>
    <w:p w14:paraId="3B689C1F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39CE0F6" w14:textId="3C6CF7BB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Email Address: </w:t>
      </w:r>
    </w:p>
    <w:p w14:paraId="146F351B" w14:textId="77777777" w:rsidR="000A1788" w:rsidRPr="00654201" w:rsidRDefault="000A1788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1E79F0DD" w14:textId="77777777" w:rsidR="00FC3F07" w:rsidRPr="00654201" w:rsidRDefault="00FC3F07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471A188A" w14:textId="0A94E55D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Annual Requested Amount:</w:t>
      </w:r>
      <w:r w:rsidR="00654201">
        <w:rPr>
          <w:rFonts w:ascii="Arial" w:hAnsi="Arial" w:cs="Arial"/>
          <w:b/>
        </w:rPr>
        <w:tab/>
      </w:r>
    </w:p>
    <w:p w14:paraId="6FA7A4BD" w14:textId="77777777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szCs w:val="24"/>
        </w:rPr>
      </w:pPr>
    </w:p>
    <w:p w14:paraId="0D67DA0E" w14:textId="77777777" w:rsidR="00FA0766" w:rsidRPr="00654201" w:rsidRDefault="00FA0766" w:rsidP="00FD3399">
      <w:pPr>
        <w:rPr>
          <w:rFonts w:ascii="Arial" w:hAnsi="Arial" w:cs="Arial"/>
          <w:b/>
        </w:rPr>
      </w:pPr>
    </w:p>
    <w:p w14:paraId="6424F412" w14:textId="77777777" w:rsidR="00FC3F07" w:rsidRPr="00654201" w:rsidRDefault="00FC3F07" w:rsidP="00FD3399">
      <w:pPr>
        <w:rPr>
          <w:rFonts w:ascii="Arial" w:hAnsi="Arial" w:cs="Arial"/>
          <w:b/>
        </w:rPr>
      </w:pPr>
    </w:p>
    <w:p w14:paraId="78B43E16" w14:textId="09B9B2DC" w:rsidR="001D4B53" w:rsidRPr="00654201" w:rsidRDefault="00F4003B" w:rsidP="00FD3399">
      <w:pPr>
        <w:rPr>
          <w:rFonts w:ascii="Arial" w:hAnsi="Arial" w:cs="Arial"/>
        </w:rPr>
      </w:pPr>
      <w:r w:rsidRPr="00654201">
        <w:rPr>
          <w:rFonts w:ascii="Arial" w:hAnsi="Arial" w:cs="Arial"/>
          <w:b/>
        </w:rPr>
        <w:t>Signature of Authorized Official: ______________________________________</w:t>
      </w:r>
      <w:r w:rsidR="001861F2" w:rsidRPr="00654201">
        <w:rPr>
          <w:rFonts w:ascii="Arial" w:hAnsi="Arial" w:cs="Arial"/>
          <w:b/>
        </w:rPr>
        <w:t>_________</w:t>
      </w:r>
    </w:p>
    <w:sectPr w:rsidR="001D4B53" w:rsidRPr="00654201" w:rsidSect="00997C4E">
      <w:pgSz w:w="12240" w:h="15840"/>
      <w:pgMar w:top="1008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CB4D0" w14:textId="77777777" w:rsidR="00905C37" w:rsidRDefault="00905C37" w:rsidP="00131FC5">
      <w:r>
        <w:separator/>
      </w:r>
    </w:p>
  </w:endnote>
  <w:endnote w:type="continuationSeparator" w:id="0">
    <w:p w14:paraId="337A9ACD" w14:textId="77777777" w:rsidR="00905C37" w:rsidRDefault="00905C37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3AD04" w14:textId="77777777" w:rsidR="00905C37" w:rsidRDefault="00905C37" w:rsidP="00131FC5">
      <w:r>
        <w:separator/>
      </w:r>
    </w:p>
  </w:footnote>
  <w:footnote w:type="continuationSeparator" w:id="0">
    <w:p w14:paraId="0C6BD583" w14:textId="77777777" w:rsidR="00905C37" w:rsidRDefault="00905C37" w:rsidP="00131F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0550"/>
    <w:rsid w:val="0004684B"/>
    <w:rsid w:val="00072B00"/>
    <w:rsid w:val="000A1788"/>
    <w:rsid w:val="000B3C04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1F1DAC"/>
    <w:rsid w:val="00225EB3"/>
    <w:rsid w:val="00246CCF"/>
    <w:rsid w:val="00247EAC"/>
    <w:rsid w:val="002968D9"/>
    <w:rsid w:val="002B63C5"/>
    <w:rsid w:val="002C3686"/>
    <w:rsid w:val="002C48C5"/>
    <w:rsid w:val="002F1C83"/>
    <w:rsid w:val="00356EDA"/>
    <w:rsid w:val="003B2B4E"/>
    <w:rsid w:val="003D2ABA"/>
    <w:rsid w:val="00401103"/>
    <w:rsid w:val="00406C91"/>
    <w:rsid w:val="004107D4"/>
    <w:rsid w:val="0042178F"/>
    <w:rsid w:val="00433F68"/>
    <w:rsid w:val="004646A8"/>
    <w:rsid w:val="0048321A"/>
    <w:rsid w:val="004C096E"/>
    <w:rsid w:val="004C79DB"/>
    <w:rsid w:val="00520D25"/>
    <w:rsid w:val="00534C66"/>
    <w:rsid w:val="00581847"/>
    <w:rsid w:val="00582C89"/>
    <w:rsid w:val="00587FD8"/>
    <w:rsid w:val="00654201"/>
    <w:rsid w:val="006C2827"/>
    <w:rsid w:val="007566C8"/>
    <w:rsid w:val="0079587F"/>
    <w:rsid w:val="007C2A8E"/>
    <w:rsid w:val="00855CBB"/>
    <w:rsid w:val="008A4670"/>
    <w:rsid w:val="008D3CE9"/>
    <w:rsid w:val="00905A47"/>
    <w:rsid w:val="00905C37"/>
    <w:rsid w:val="00961EBC"/>
    <w:rsid w:val="00961F81"/>
    <w:rsid w:val="00981F78"/>
    <w:rsid w:val="0099470D"/>
    <w:rsid w:val="00997C4E"/>
    <w:rsid w:val="009A6136"/>
    <w:rsid w:val="00A22D2E"/>
    <w:rsid w:val="00A445A8"/>
    <w:rsid w:val="00A57ED5"/>
    <w:rsid w:val="00A961C4"/>
    <w:rsid w:val="00AA4744"/>
    <w:rsid w:val="00AD7FB3"/>
    <w:rsid w:val="00AE5B54"/>
    <w:rsid w:val="00B1057D"/>
    <w:rsid w:val="00B16E61"/>
    <w:rsid w:val="00C47A0A"/>
    <w:rsid w:val="00C7266F"/>
    <w:rsid w:val="00CD58AB"/>
    <w:rsid w:val="00D064C8"/>
    <w:rsid w:val="00D43D84"/>
    <w:rsid w:val="00D80071"/>
    <w:rsid w:val="00D973B0"/>
    <w:rsid w:val="00DB298D"/>
    <w:rsid w:val="00DB5BB0"/>
    <w:rsid w:val="00DF61DA"/>
    <w:rsid w:val="00E047E0"/>
    <w:rsid w:val="00E4006B"/>
    <w:rsid w:val="00E52A69"/>
    <w:rsid w:val="00E541DC"/>
    <w:rsid w:val="00EB19C2"/>
    <w:rsid w:val="00EB2B23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BEADB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customStyle="1" w:styleId="paragraph">
    <w:name w:val="paragraph"/>
    <w:basedOn w:val="Normal"/>
    <w:rsid w:val="000B3C04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scxw44295061">
    <w:name w:val="scxw44295061"/>
    <w:basedOn w:val="DefaultParagraphFont"/>
    <w:rsid w:val="000B3C04"/>
  </w:style>
  <w:style w:type="character" w:customStyle="1" w:styleId="eop">
    <w:name w:val="eop"/>
    <w:basedOn w:val="DefaultParagraphFont"/>
    <w:rsid w:val="000B3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D3D87D32FCA42B22939F64CEE3B2A" ma:contentTypeVersion="4" ma:contentTypeDescription="Create a new document." ma:contentTypeScope="" ma:versionID="37f0ad10e2aca25d5dfff4aa0e21c394">
  <xsd:schema xmlns:xsd="http://www.w3.org/2001/XMLSchema" xmlns:xs="http://www.w3.org/2001/XMLSchema" xmlns:p="http://schemas.microsoft.com/office/2006/metadata/properties" xmlns:ns2="ab098df3-615c-4e99-a08f-ea11469d742a" xmlns:ns3="fe911c9a-d9cd-4ada-98fd-e80da54e303c" targetNamespace="http://schemas.microsoft.com/office/2006/metadata/properties" ma:root="true" ma:fieldsID="31951378e32e38bac0ccafe247f32df4" ns2:_="" ns3:_="">
    <xsd:import namespace="ab098df3-615c-4e99-a08f-ea11469d742a"/>
    <xsd:import namespace="fe911c9a-d9cd-4ada-98fd-e80da54e3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98df3-615c-4e99-a08f-ea11469d7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1c9a-d9cd-4ada-98fd-e80da54e3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FA7E72-9E53-4D54-9B91-E3F49905C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098df3-615c-4e99-a08f-ea11469d742a"/>
    <ds:schemaRef ds:uri="fe911c9a-d9cd-4ada-98fd-e80da54e3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4CD540-CDA4-4654-858F-4330117C17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8D335-F976-481F-B6C0-D51E74BE13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401</Characters>
  <Application>Microsoft Office Word</Application>
  <DocSecurity>0</DocSecurity>
  <Lines>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4-02-08T11:55:00Z</dcterms:created>
  <dcterms:modified xsi:type="dcterms:W3CDTF">2024-02-0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D3D87D32FCA42B22939F64CEE3B2A</vt:lpwstr>
  </property>
</Properties>
</file>